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1152A4" w14:textId="77777777" w:rsidR="008C713C" w:rsidRDefault="008C713C" w:rsidP="008C713C">
      <w:pPr>
        <w:pStyle w:val="Heading1"/>
        <w:jc w:val="center"/>
      </w:pPr>
      <w:r>
        <w:t>Lab: Decorators</w:t>
      </w:r>
    </w:p>
    <w:p w14:paraId="4459812B" w14:textId="77777777" w:rsidR="005F7DC5" w:rsidRDefault="005F7DC5" w:rsidP="005F7DC5">
      <w:pPr>
        <w:spacing w:before="0" w:after="0" w:line="240" w:lineRule="auto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11" w:history="1">
        <w:r>
          <w:rPr>
            <w:rStyle w:val="Hyperlink"/>
          </w:rPr>
          <w:t>"Python OOP" course at @Software University.</w:t>
        </w:r>
      </w:hyperlink>
    </w:p>
    <w:p w14:paraId="15B66D3B" w14:textId="2653AD4B" w:rsidR="00A001B6" w:rsidRPr="001C42B4" w:rsidRDefault="005F7DC5" w:rsidP="005F7DC5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A001B6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A001B6">
        <w:t>.</w:t>
      </w:r>
    </w:p>
    <w:p w14:paraId="246EA7E9" w14:textId="77777777" w:rsidR="008C713C" w:rsidRDefault="008C713C" w:rsidP="008C713C">
      <w:pPr>
        <w:pStyle w:val="Heading2"/>
        <w:numPr>
          <w:ilvl w:val="0"/>
          <w:numId w:val="40"/>
        </w:numPr>
      </w:pPr>
      <w:r>
        <w:t>Number Increment</w:t>
      </w:r>
    </w:p>
    <w:p w14:paraId="442C5269" w14:textId="77777777" w:rsidR="008C713C" w:rsidRDefault="008C713C" w:rsidP="008C713C">
      <w:r>
        <w:t>Having the following code:</w:t>
      </w:r>
    </w:p>
    <w:p w14:paraId="73626BE5" w14:textId="518A5490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2D14B42B" wp14:editId="656AE970">
                <wp:extent cx="3672840" cy="841375"/>
                <wp:effectExtent l="9525" t="9525" r="13335" b="635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28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C39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umber_increment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FDB5EB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DCD065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7927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return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D14B42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289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">
                <v:textbox style="mso-fit-shape-to-text:t">
                  <w:txbxContent>
                    <w:p w14:paraId="321C39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umber_increment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7FDB5EB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DCD065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D7927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return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D223A8" w14:textId="57FED4BF" w:rsidR="008C713C" w:rsidRPr="0080152D" w:rsidRDefault="008C713C" w:rsidP="008C713C">
      <w:pPr>
        <w:rPr>
          <w:lang w:val="bg-BG"/>
        </w:rPr>
      </w:pPr>
      <w:r>
        <w:t>Complete the code</w:t>
      </w:r>
      <w:r w:rsidR="0080152D">
        <w:t>,</w:t>
      </w:r>
      <w:r>
        <w:t xml:space="preserve"> so it works as expected</w:t>
      </w:r>
      <w:r w:rsidR="0080152D">
        <w:rPr>
          <w:lang w:val="bg-BG"/>
        </w:rPr>
        <w:t>.</w:t>
      </w:r>
    </w:p>
    <w:p w14:paraId="15AEBA6D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843"/>
      </w:tblGrid>
      <w:tr w:rsidR="008C713C" w14:paraId="2203BFB5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32ABA1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EF3CF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2958C20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37A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number_increment([1, 2, 3])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9E4A6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3, 4]</w:t>
            </w:r>
          </w:p>
        </w:tc>
      </w:tr>
    </w:tbl>
    <w:p w14:paraId="3E2D569B" w14:textId="77777777" w:rsidR="008C713C" w:rsidRDefault="008C713C" w:rsidP="008C713C">
      <w:pPr>
        <w:pStyle w:val="Heading2"/>
        <w:numPr>
          <w:ilvl w:val="0"/>
          <w:numId w:val="40"/>
        </w:numPr>
      </w:pPr>
      <w:r>
        <w:t>Vowel Filter</w:t>
      </w:r>
    </w:p>
    <w:p w14:paraId="6C604DE0" w14:textId="77777777" w:rsidR="008C713C" w:rsidRDefault="008C713C" w:rsidP="008C713C">
      <w:r>
        <w:t>Having the following code:</w:t>
      </w:r>
    </w:p>
    <w:p w14:paraId="45988BDA" w14:textId="2935BCF2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0E50A62C" wp14:editId="1CDEC4EF">
                <wp:extent cx="3368040" cy="841375"/>
                <wp:effectExtent l="9525" t="9525" r="13335" b="635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80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CD904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vowel_filter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85E5ED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696FFD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2FA2FD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50A62C" id="Text Box 10" o:spid="_x0000_s1027" type="#_x0000_t202" style="width:265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">
                <v:textbox style="mso-fit-shape-to-text:t">
                  <w:txbxContent>
                    <w:p w14:paraId="5B3CD904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vowel_filt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485E5ED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696FFD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2FA2FD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39FF3E" w14:textId="56548EBF" w:rsidR="008C713C" w:rsidRPr="0080152D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:</w:t>
      </w:r>
    </w:p>
    <w:p w14:paraId="3401A738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701"/>
      </w:tblGrid>
      <w:tr w:rsidR="008C713C" w14:paraId="64BB616E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78E3F0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CD4A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ACCEF1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935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vowel_filter</w:t>
            </w:r>
          </w:p>
          <w:p w14:paraId="1C41B33E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letters():</w:t>
            </w:r>
          </w:p>
          <w:p w14:paraId="1F860E1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["a", "b", "c", "d", "e"]</w:t>
            </w:r>
          </w:p>
          <w:p w14:paraId="74D6730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20786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letters()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53D49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"a", "e"]</w:t>
            </w:r>
          </w:p>
        </w:tc>
      </w:tr>
    </w:tbl>
    <w:p w14:paraId="1EF94954" w14:textId="5C7EE6E4" w:rsidR="0080152D" w:rsidRDefault="0080152D" w:rsidP="0080152D"/>
    <w:p w14:paraId="0B6CAEB2" w14:textId="63768B6C" w:rsidR="0080152D" w:rsidRDefault="0080152D" w:rsidP="0080152D"/>
    <w:p w14:paraId="55CFA73E" w14:textId="77777777" w:rsidR="0080152D" w:rsidRPr="0080152D" w:rsidRDefault="0080152D" w:rsidP="0080152D"/>
    <w:p w14:paraId="72FD0976" w14:textId="04F515E6" w:rsidR="008C713C" w:rsidRDefault="008C713C" w:rsidP="008C713C">
      <w:pPr>
        <w:pStyle w:val="Heading2"/>
        <w:numPr>
          <w:ilvl w:val="0"/>
          <w:numId w:val="40"/>
        </w:numPr>
      </w:pPr>
      <w:r>
        <w:lastRenderedPageBreak/>
        <w:t>Even Numbers</w:t>
      </w:r>
    </w:p>
    <w:p w14:paraId="7060F856" w14:textId="77777777" w:rsidR="008C713C" w:rsidRDefault="008C713C" w:rsidP="008C713C">
      <w:r>
        <w:t>Having the following code:</w:t>
      </w:r>
    </w:p>
    <w:p w14:paraId="532400D7" w14:textId="5B33D87F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4703A393" wp14:editId="4E818E10">
                <wp:extent cx="3375660" cy="841375"/>
                <wp:effectExtent l="9525" t="9525" r="5715" b="635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66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0BAF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even_numbers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F2A14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221F60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BE9926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03A393" id="Text Box 9" o:spid="_x0000_s1028" type="#_x0000_t202" style="width:265.8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">
                <v:textbox style="mso-fit-shape-to-text:t">
                  <w:txbxContent>
                    <w:p w14:paraId="2660BAF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even_numbers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F2A14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221F60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4BE9926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410CDA" w14:textId="033E025C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05052D52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276"/>
      </w:tblGrid>
      <w:tr w:rsidR="008C713C" w14:paraId="6719846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A8578A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31E2C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29977754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95E86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even_numbers</w:t>
            </w:r>
          </w:p>
          <w:p w14:paraId="71AC253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numbers(numbers):</w:t>
            </w:r>
          </w:p>
          <w:p w14:paraId="741D072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s</w:t>
            </w:r>
          </w:p>
          <w:p w14:paraId="18A817FF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numbers([1, 2, 3, 4, 5])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D475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4]</w:t>
            </w:r>
          </w:p>
        </w:tc>
      </w:tr>
    </w:tbl>
    <w:p w14:paraId="32C9A25D" w14:textId="77777777" w:rsidR="008C713C" w:rsidRDefault="008C713C" w:rsidP="008C713C">
      <w:pPr>
        <w:pStyle w:val="Heading2"/>
        <w:numPr>
          <w:ilvl w:val="0"/>
          <w:numId w:val="40"/>
        </w:numPr>
      </w:pPr>
      <w:r>
        <w:t>Multiply</w:t>
      </w:r>
    </w:p>
    <w:p w14:paraId="7C66A33F" w14:textId="77777777" w:rsidR="008C713C" w:rsidRDefault="008C713C" w:rsidP="008C713C">
      <w:pPr>
        <w:rPr>
          <w:lang w:val="bg-BG"/>
        </w:rPr>
      </w:pPr>
      <w:r>
        <w:t>Having the following code:</w:t>
      </w:r>
    </w:p>
    <w:p w14:paraId="0891A372" w14:textId="322077EE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71A72414" wp14:editId="00720B19">
                <wp:extent cx="3482340" cy="841375"/>
                <wp:effectExtent l="9525" t="9525" r="13335" b="635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23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C946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multiply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time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AD5C97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69E03B0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70058A5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72414" id="Text Box 8" o:spid="_x0000_s1029" type="#_x0000_t202" style="width:274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">
                <v:textbox style="mso-fit-shape-to-text:t">
                  <w:txbxContent>
                    <w:p w14:paraId="2EFC946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multiply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time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AD5C97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69E03B0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70058A5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38141F" w14:textId="2C819BAD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4068BC95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134"/>
        <w:gridCol w:w="4961"/>
      </w:tblGrid>
      <w:tr w:rsidR="008C713C" w14:paraId="7BF1DBD2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17795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97F1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41977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8C713C" w14:paraId="5CE591CF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EF3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3)</w:t>
            </w:r>
          </w:p>
          <w:p w14:paraId="5507E86C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2B6C501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7549B94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854DB3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3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A9655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6346A" w14:textId="47C004B6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First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we add 3 to 10 = 13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and then we multiply the result by 3: 13 * 3 = 39</w:t>
            </w:r>
          </w:p>
        </w:tc>
      </w:tr>
      <w:tr w:rsidR="008C713C" w14:paraId="71B0D286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A11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5)</w:t>
            </w:r>
          </w:p>
          <w:p w14:paraId="1B8BE8F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61751E13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650FB0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5F8797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6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7B32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97FE" w14:textId="77777777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(6 + 10) * 5 = 80</w:t>
            </w:r>
          </w:p>
        </w:tc>
      </w:tr>
    </w:tbl>
    <w:p w14:paraId="592EBD29" w14:textId="51658AA2" w:rsidR="00640502" w:rsidRPr="008C713C" w:rsidRDefault="00640502" w:rsidP="008C713C"/>
    <w:sectPr w:rsidR="00640502" w:rsidRPr="008C713C" w:rsidSect="0008306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497DDA" w14:textId="77777777" w:rsidR="0008306E" w:rsidRDefault="0008306E" w:rsidP="008068A2">
      <w:pPr>
        <w:spacing w:after="0" w:line="240" w:lineRule="auto"/>
      </w:pPr>
      <w:r>
        <w:separator/>
      </w:r>
    </w:p>
  </w:endnote>
  <w:endnote w:type="continuationSeparator" w:id="0">
    <w:p w14:paraId="144DE799" w14:textId="77777777" w:rsidR="0008306E" w:rsidRDefault="000830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55F959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063B69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55F959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063B69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0CF0B6" w14:textId="77777777" w:rsidR="0008306E" w:rsidRDefault="0008306E" w:rsidP="008068A2">
      <w:pPr>
        <w:spacing w:after="0" w:line="240" w:lineRule="auto"/>
      </w:pPr>
      <w:r>
        <w:separator/>
      </w:r>
    </w:p>
  </w:footnote>
  <w:footnote w:type="continuationSeparator" w:id="0">
    <w:p w14:paraId="44C05DD1" w14:textId="77777777" w:rsidR="0008306E" w:rsidRDefault="000830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585929">
    <w:abstractNumId w:val="0"/>
  </w:num>
  <w:num w:numId="2" w16cid:durableId="1412236233">
    <w:abstractNumId w:val="38"/>
  </w:num>
  <w:num w:numId="3" w16cid:durableId="1561091428">
    <w:abstractNumId w:val="8"/>
  </w:num>
  <w:num w:numId="4" w16cid:durableId="1995446884">
    <w:abstractNumId w:val="24"/>
  </w:num>
  <w:num w:numId="5" w16cid:durableId="1626304727">
    <w:abstractNumId w:val="25"/>
  </w:num>
  <w:num w:numId="6" w16cid:durableId="1620141358">
    <w:abstractNumId w:val="29"/>
  </w:num>
  <w:num w:numId="7" w16cid:durableId="1739012579">
    <w:abstractNumId w:val="3"/>
  </w:num>
  <w:num w:numId="8" w16cid:durableId="1057779003">
    <w:abstractNumId w:val="7"/>
  </w:num>
  <w:num w:numId="9" w16cid:durableId="1979452629">
    <w:abstractNumId w:val="22"/>
  </w:num>
  <w:num w:numId="10" w16cid:durableId="380215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597834">
    <w:abstractNumId w:val="4"/>
  </w:num>
  <w:num w:numId="12" w16cid:durableId="319772200">
    <w:abstractNumId w:val="18"/>
  </w:num>
  <w:num w:numId="13" w16cid:durableId="1337415941">
    <w:abstractNumId w:val="1"/>
  </w:num>
  <w:num w:numId="14" w16cid:durableId="1001663012">
    <w:abstractNumId w:val="28"/>
  </w:num>
  <w:num w:numId="15" w16cid:durableId="223680641">
    <w:abstractNumId w:val="9"/>
  </w:num>
  <w:num w:numId="16" w16cid:durableId="960500269">
    <w:abstractNumId w:val="33"/>
  </w:num>
  <w:num w:numId="17" w16cid:durableId="1432048052">
    <w:abstractNumId w:val="23"/>
  </w:num>
  <w:num w:numId="18" w16cid:durableId="733511058">
    <w:abstractNumId w:val="37"/>
  </w:num>
  <w:num w:numId="19" w16cid:durableId="1436363034">
    <w:abstractNumId w:val="30"/>
  </w:num>
  <w:num w:numId="20" w16cid:durableId="1774473089">
    <w:abstractNumId w:val="17"/>
  </w:num>
  <w:num w:numId="21" w16cid:durableId="571358632">
    <w:abstractNumId w:val="27"/>
  </w:num>
  <w:num w:numId="22" w16cid:durableId="1610892392">
    <w:abstractNumId w:val="11"/>
  </w:num>
  <w:num w:numId="23" w16cid:durableId="258759751">
    <w:abstractNumId w:val="14"/>
  </w:num>
  <w:num w:numId="24" w16cid:durableId="341709550">
    <w:abstractNumId w:val="2"/>
  </w:num>
  <w:num w:numId="25" w16cid:durableId="987172750">
    <w:abstractNumId w:val="6"/>
  </w:num>
  <w:num w:numId="26" w16cid:durableId="1352027832">
    <w:abstractNumId w:val="15"/>
  </w:num>
  <w:num w:numId="27" w16cid:durableId="1766731750">
    <w:abstractNumId w:val="32"/>
  </w:num>
  <w:num w:numId="28" w16cid:durableId="1397587620">
    <w:abstractNumId w:val="16"/>
  </w:num>
  <w:num w:numId="29" w16cid:durableId="661743269">
    <w:abstractNumId w:val="36"/>
  </w:num>
  <w:num w:numId="30" w16cid:durableId="1376389186">
    <w:abstractNumId w:val="19"/>
  </w:num>
  <w:num w:numId="31" w16cid:durableId="1791506107">
    <w:abstractNumId w:val="10"/>
  </w:num>
  <w:num w:numId="32" w16cid:durableId="137115497">
    <w:abstractNumId w:val="31"/>
  </w:num>
  <w:num w:numId="33" w16cid:durableId="1500461475">
    <w:abstractNumId w:val="34"/>
  </w:num>
  <w:num w:numId="34" w16cid:durableId="1949964971">
    <w:abstractNumId w:val="21"/>
  </w:num>
  <w:num w:numId="35" w16cid:durableId="316351041">
    <w:abstractNumId w:val="35"/>
  </w:num>
  <w:num w:numId="36" w16cid:durableId="1872722419">
    <w:abstractNumId w:val="5"/>
  </w:num>
  <w:num w:numId="37" w16cid:durableId="1023555063">
    <w:abstractNumId w:val="20"/>
  </w:num>
  <w:num w:numId="38" w16cid:durableId="1042481902">
    <w:abstractNumId w:val="13"/>
  </w:num>
  <w:num w:numId="39" w16cid:durableId="1627543367">
    <w:abstractNumId w:val="26"/>
  </w:num>
  <w:num w:numId="40" w16cid:durableId="132817159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M3NzEzNzE3NTJQ0lEKTi0uzszPAykwrAUAuW5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23E"/>
    <w:rsid w:val="00063B69"/>
    <w:rsid w:val="00064D15"/>
    <w:rsid w:val="0008306E"/>
    <w:rsid w:val="0008559D"/>
    <w:rsid w:val="00086727"/>
    <w:rsid w:val="0009209B"/>
    <w:rsid w:val="00096E7D"/>
    <w:rsid w:val="000A6794"/>
    <w:rsid w:val="000B39E6"/>
    <w:rsid w:val="000B56F0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0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D9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5C6"/>
    <w:rsid w:val="00596AA5"/>
    <w:rsid w:val="005B0164"/>
    <w:rsid w:val="005C131C"/>
    <w:rsid w:val="005C6A24"/>
    <w:rsid w:val="005E04CE"/>
    <w:rsid w:val="005E6CC9"/>
    <w:rsid w:val="005F7DC5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7E0"/>
    <w:rsid w:val="007E4E4F"/>
    <w:rsid w:val="007F04BF"/>
    <w:rsid w:val="007F177C"/>
    <w:rsid w:val="007F5F65"/>
    <w:rsid w:val="00801502"/>
    <w:rsid w:val="0080152D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38A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01B6"/>
    <w:rsid w:val="00A02545"/>
    <w:rsid w:val="00A025E6"/>
    <w:rsid w:val="00A05555"/>
    <w:rsid w:val="00A06D89"/>
    <w:rsid w:val="00A141A6"/>
    <w:rsid w:val="00A35790"/>
    <w:rsid w:val="00A45A89"/>
    <w:rsid w:val="00A47F12"/>
    <w:rsid w:val="00A66DE2"/>
    <w:rsid w:val="00A70227"/>
    <w:rsid w:val="00A847D3"/>
    <w:rsid w:val="00AA3772"/>
    <w:rsid w:val="00AA4AEE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37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C8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6BC"/>
    <w:rsid w:val="00D43F69"/>
    <w:rsid w:val="00D445C3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D3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54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62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6/Decorator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F86582-4C52-4544-8D3C-A7B181D3D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8</cp:revision>
  <cp:lastPrinted>2015-10-26T22:35:00Z</cp:lastPrinted>
  <dcterms:created xsi:type="dcterms:W3CDTF">2019-11-12T12:29:00Z</dcterms:created>
  <dcterms:modified xsi:type="dcterms:W3CDTF">2024-04-09T12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b968dc74d78c39f5e2d6c6ce012bf96f50f08a4c2030602760a9522885c2894</vt:lpwstr>
  </property>
</Properties>
</file>